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57CF" w:rsidRDefault="00797D7E">
      <w:r>
        <w:t>Here’s the link for my Web/Online Portfolio: alyanacabayao.github.io</w:t>
      </w:r>
      <w:bookmarkStart w:id="0" w:name="_GoBack"/>
      <w:bookmarkEnd w:id="0"/>
    </w:p>
    <w:sectPr w:rsidR="003857C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0899" w:rsidRDefault="00C20899" w:rsidP="00797D7E">
      <w:pPr>
        <w:spacing w:after="0" w:line="240" w:lineRule="auto"/>
      </w:pPr>
      <w:r>
        <w:separator/>
      </w:r>
    </w:p>
  </w:endnote>
  <w:endnote w:type="continuationSeparator" w:id="0">
    <w:p w:rsidR="00C20899" w:rsidRDefault="00C20899" w:rsidP="00797D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0899" w:rsidRDefault="00C20899" w:rsidP="00797D7E">
      <w:pPr>
        <w:spacing w:after="0" w:line="240" w:lineRule="auto"/>
      </w:pPr>
      <w:r>
        <w:separator/>
      </w:r>
    </w:p>
  </w:footnote>
  <w:footnote w:type="continuationSeparator" w:id="0">
    <w:p w:rsidR="00C20899" w:rsidRDefault="00C20899" w:rsidP="00797D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3MDUxtDA0MTU0NjRV0lEKTi0uzszPAykwrAUAQJtCCiwAAAA="/>
  </w:docVars>
  <w:rsids>
    <w:rsidRoot w:val="00797D7E"/>
    <w:rsid w:val="001332C8"/>
    <w:rsid w:val="002B1420"/>
    <w:rsid w:val="003857CF"/>
    <w:rsid w:val="00797D7E"/>
    <w:rsid w:val="00C20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7B3A6"/>
  <w15:chartTrackingRefBased/>
  <w15:docId w15:val="{C42E736D-FA50-4D41-9FBC-BBB64B648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7D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7D7E"/>
  </w:style>
  <w:style w:type="paragraph" w:styleId="Footer">
    <w:name w:val="footer"/>
    <w:basedOn w:val="Normal"/>
    <w:link w:val="FooterChar"/>
    <w:uiPriority w:val="99"/>
    <w:unhideWhenUsed/>
    <w:rsid w:val="00797D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7D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</Words>
  <Characters>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ANA</dc:creator>
  <cp:keywords/>
  <dc:description/>
  <cp:lastModifiedBy>ALYANA</cp:lastModifiedBy>
  <cp:revision>1</cp:revision>
  <dcterms:created xsi:type="dcterms:W3CDTF">2023-02-02T04:23:00Z</dcterms:created>
  <dcterms:modified xsi:type="dcterms:W3CDTF">2023-02-02T04:24:00Z</dcterms:modified>
</cp:coreProperties>
</file>